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26ED721" w14:textId="77777777" w:rsidR="00617B2A" w:rsidRDefault="009526BB" w:rsidP="00617B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939DF32" w:rsidR="00173A24" w:rsidRPr="00617B2A" w:rsidRDefault="00617B2A" w:rsidP="00617B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</w:t>
      </w:r>
      <w:r w:rsidRPr="00617B2A"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1EEA290" w:rsidR="00173A24" w:rsidRDefault="00617B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6F2F8DB" w:rsidR="00173A24" w:rsidRPr="00617B2A" w:rsidRDefault="00617B2A" w:rsidP="00617B2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17B2A">
        <w:rPr>
          <w:color w:val="202124"/>
          <w:shd w:val="clear" w:color="auto" w:fill="FFFFFF"/>
        </w:rPr>
        <w:t>The div tag is used in </w:t>
      </w:r>
      <w:r w:rsidRPr="00617B2A">
        <w:rPr>
          <w:b/>
          <w:bCs/>
          <w:color w:val="202124"/>
          <w:shd w:val="clear" w:color="auto" w:fill="FFFFFF"/>
        </w:rPr>
        <w:t>HTML to make divisions of content in the web page like</w:t>
      </w:r>
      <w:r w:rsidRPr="00617B2A">
        <w:rPr>
          <w:color w:val="202124"/>
          <w:shd w:val="clear" w:color="auto" w:fill="FFFFFF"/>
        </w:rPr>
        <w:t> (text, images, header, footer, navigation bar, etc</w:t>
      </w:r>
    </w:p>
    <w:p w14:paraId="1241E27F" w14:textId="5C0DE1BB" w:rsidR="00617B2A" w:rsidRPr="00617B2A" w:rsidRDefault="00617B2A" w:rsidP="00617B2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 It is used to the group of various tags of HTML so that sections can be created and style can be applied to them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1CB9E190" w:rsidR="00173A24" w:rsidRDefault="00617B2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 xml:space="preserve">relative </w:t>
      </w:r>
      <w:r>
        <w:rPr>
          <w:rFonts w:ascii="Muli" w:eastAsia="Muli" w:hAnsi="Muli" w:cs="Muli"/>
          <w:sz w:val="24"/>
          <w:szCs w:val="24"/>
        </w:rPr>
        <w:t>positioning</w:t>
      </w:r>
      <w:r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places an element relative to its current position without changing the layout around it, whereas absolute</w:t>
      </w:r>
      <w:r>
        <w:rPr>
          <w:color w:val="202124"/>
          <w:shd w:val="clear" w:color="auto" w:fill="FFFFFF"/>
        </w:rPr>
        <w:t xml:space="preserve"> </w:t>
      </w:r>
      <w:r>
        <w:rPr>
          <w:rFonts w:ascii="Muli" w:eastAsia="Muli" w:hAnsi="Muli" w:cs="Muli"/>
          <w:sz w:val="24"/>
          <w:szCs w:val="24"/>
        </w:rPr>
        <w:t>positioning</w:t>
      </w:r>
      <w:r>
        <w:rPr>
          <w:color w:val="202124"/>
          <w:shd w:val="clear" w:color="auto" w:fill="FFFFFF"/>
        </w:rPr>
        <w:t xml:space="preserve"> places an element </w:t>
      </w:r>
      <w:r>
        <w:rPr>
          <w:b/>
          <w:bCs/>
          <w:color w:val="202124"/>
          <w:shd w:val="clear" w:color="auto" w:fill="FFFFFF"/>
        </w:rPr>
        <w:t>relative to its parent's position and changing the</w:t>
      </w:r>
      <w:r>
        <w:rPr>
          <w:color w:val="202124"/>
          <w:shd w:val="clear" w:color="auto" w:fill="FFFFFF"/>
        </w:rPr>
        <w:t> layout around i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5D4C99CD" w14:textId="77777777" w:rsidR="00617B2A" w:rsidRDefault="00617B2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24586BAF" w:rsidR="00173A24" w:rsidRDefault="00617B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CSS opacity property is used </w:t>
      </w:r>
      <w:r>
        <w:rPr>
          <w:b/>
          <w:bCs/>
          <w:color w:val="202124"/>
          <w:shd w:val="clear" w:color="auto" w:fill="FFFFFF"/>
        </w:rPr>
        <w:t>to specify the transparency of an element</w:t>
      </w:r>
      <w:r>
        <w:rPr>
          <w:color w:val="202124"/>
          <w:shd w:val="clear" w:color="auto" w:fill="FFFFFF"/>
        </w:rPr>
        <w:t>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6E91A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7B07294" w14:textId="67285F8B" w:rsidR="00617B2A" w:rsidRDefault="00617B2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2E65827" w14:textId="34D8424B" w:rsidR="00617B2A" w:rsidRPr="00617B2A" w:rsidRDefault="00617B2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541589F" w:rsidR="00173A24" w:rsidRDefault="006667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2F40597" w:rsidR="00173A24" w:rsidRDefault="0066676D" w:rsidP="0066676D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go app in your phone</w:t>
      </w:r>
    </w:p>
    <w:p w14:paraId="271892D1" w14:textId="45A8E57C" w:rsidR="0066676D" w:rsidRDefault="0066676D" w:rsidP="0066676D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on “scan QR code” </w:t>
      </w:r>
    </w:p>
    <w:p w14:paraId="09ACCFB4" w14:textId="07924735" w:rsidR="0066676D" w:rsidRDefault="0066676D" w:rsidP="0066676D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on my device on the snack app </w:t>
      </w:r>
    </w:p>
    <w:p w14:paraId="11C282EA" w14:textId="2A9D2E64" w:rsidR="0066676D" w:rsidRPr="0066676D" w:rsidRDefault="0066676D" w:rsidP="0066676D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QR code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4B6AD9A3" w:rsidR="00173A24" w:rsidRDefault="006667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A component with a render prop takes a function that returns a React element and calls it instead of implementing its own render logic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7ADF926" w:rsidR="00173A24" w:rsidRDefault="006667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 xml:space="preserve">Whatever a function component returns </w:t>
      </w:r>
      <w:proofErr w:type="gramStart"/>
      <w:r>
        <w:rPr>
          <w:color w:val="202124"/>
          <w:shd w:val="clear" w:color="auto" w:fill="FFFFFF"/>
        </w:rPr>
        <w:t>is</w:t>
      </w:r>
      <w:proofErr w:type="gramEnd"/>
      <w:r>
        <w:rPr>
          <w:color w:val="202124"/>
          <w:shd w:val="clear" w:color="auto" w:fill="FFFFFF"/>
        </w:rPr>
        <w:t xml:space="preserve"> rendered as a React elemen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9EA1C92" w14:textId="1FBAAED8" w:rsidR="0066676D" w:rsidRDefault="0066676D" w:rsidP="0066676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D261B8" w14:textId="3AAA6C0B" w:rsidR="0066676D" w:rsidRDefault="0066676D" w:rsidP="0066676D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 buzzer app</w:t>
      </w:r>
    </w:p>
    <w:p w14:paraId="36FFB6AA" w14:textId="4D94CCF4" w:rsidR="0066676D" w:rsidRDefault="0066676D" w:rsidP="0066676D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re will be </w:t>
      </w:r>
      <w:proofErr w:type="gramStart"/>
      <w:r>
        <w:rPr>
          <w:rFonts w:ascii="Muli" w:eastAsia="Muli" w:hAnsi="Muli" w:cs="Muli"/>
          <w:sz w:val="24"/>
          <w:szCs w:val="24"/>
        </w:rPr>
        <w:t xml:space="preserve">a </w:t>
      </w:r>
      <w:r w:rsidR="00CE4EB5">
        <w:rPr>
          <w:rFonts w:ascii="Muli" w:eastAsia="Muli" w:hAnsi="Muli" w:cs="Muli"/>
          <w:sz w:val="24"/>
          <w:szCs w:val="24"/>
        </w:rPr>
        <w:t>4 buttons</w:t>
      </w:r>
      <w:proofErr w:type="gramEnd"/>
      <w:r w:rsidR="00CE4EB5">
        <w:rPr>
          <w:rFonts w:ascii="Muli" w:eastAsia="Muli" w:hAnsi="Muli" w:cs="Muli"/>
          <w:sz w:val="24"/>
          <w:szCs w:val="24"/>
        </w:rPr>
        <w:t xml:space="preserve"> of different </w:t>
      </w:r>
      <w:proofErr w:type="spellStart"/>
      <w:r w:rsidR="00CE4EB5">
        <w:rPr>
          <w:rFonts w:ascii="Muli" w:eastAsia="Muli" w:hAnsi="Muli" w:cs="Muli"/>
          <w:sz w:val="24"/>
          <w:szCs w:val="24"/>
        </w:rPr>
        <w:t>color</w:t>
      </w:r>
      <w:proofErr w:type="spellEnd"/>
      <w:r w:rsidR="00CE4EB5">
        <w:rPr>
          <w:rFonts w:ascii="Muli" w:eastAsia="Muli" w:hAnsi="Muli" w:cs="Muli"/>
          <w:sz w:val="24"/>
          <w:szCs w:val="24"/>
        </w:rPr>
        <w:t>.</w:t>
      </w:r>
    </w:p>
    <w:p w14:paraId="60877FBC" w14:textId="271A1B6C" w:rsidR="00CE4EB5" w:rsidRDefault="00CE4EB5" w:rsidP="0066676D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en any button is pressed the next screen will appear</w:t>
      </w:r>
    </w:p>
    <w:p w14:paraId="2F9AD168" w14:textId="68BDE70E" w:rsidR="00CE4EB5" w:rsidRDefault="00CE4EB5" w:rsidP="0066676D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re will be a buzzer button in the next screen and the colour of that will be based on which button u pressed in the first screen.</w:t>
      </w:r>
    </w:p>
    <w:p w14:paraId="6317FD40" w14:textId="54463E59" w:rsidR="00CE4EB5" w:rsidRPr="00CE4EB5" w:rsidRDefault="00CE4EB5" w:rsidP="00CE4EB5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 the next screen the </w:t>
      </w:r>
      <w:proofErr w:type="spellStart"/>
      <w:r>
        <w:rPr>
          <w:rFonts w:ascii="Muli" w:eastAsia="Muli" w:hAnsi="Muli" w:cs="Muli"/>
          <w:sz w:val="24"/>
          <w:szCs w:val="24"/>
        </w:rPr>
        <w:t>color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will be tallied in order</w:t>
      </w:r>
    </w:p>
    <w:sectPr w:rsidR="00CE4EB5" w:rsidRPr="00CE4EB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1FE6A0B"/>
    <w:multiLevelType w:val="hybridMultilevel"/>
    <w:tmpl w:val="107A9B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CFB1F38"/>
    <w:multiLevelType w:val="hybridMultilevel"/>
    <w:tmpl w:val="D0FCFA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56033D"/>
    <w:multiLevelType w:val="hybridMultilevel"/>
    <w:tmpl w:val="AEC690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4539F4"/>
    <w:multiLevelType w:val="hybridMultilevel"/>
    <w:tmpl w:val="FEE431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17B2A"/>
    <w:rsid w:val="0066676D"/>
    <w:rsid w:val="009526BB"/>
    <w:rsid w:val="00CE4EB5"/>
    <w:rsid w:val="00E07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17B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360</dc:creator>
  <cp:lastModifiedBy>x360</cp:lastModifiedBy>
  <cp:revision>2</cp:revision>
  <dcterms:created xsi:type="dcterms:W3CDTF">2021-08-29T08:36:00Z</dcterms:created>
  <dcterms:modified xsi:type="dcterms:W3CDTF">2021-08-29T08:36:00Z</dcterms:modified>
</cp:coreProperties>
</file>